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6193B7" w14:textId="57AB7743" w:rsidR="008B6518" w:rsidRPr="00AF4F82" w:rsidRDefault="00D06D2E" w:rsidP="00AF4F82">
      <w:pPr>
        <w:jc w:val="center"/>
        <w:rPr>
          <w:b/>
          <w:bCs/>
          <w:smallCaps/>
          <w:color w:val="4472C4" w:themeColor="accent1"/>
          <w:spacing w:val="5"/>
          <w:sz w:val="36"/>
          <w:szCs w:val="36"/>
        </w:rPr>
      </w:pPr>
      <w:r w:rsidRPr="00C46E2C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48CE54DB" wp14:editId="67E8E43A">
                <wp:simplePos x="0" y="0"/>
                <wp:positionH relativeFrom="column">
                  <wp:posOffset>903605</wp:posOffset>
                </wp:positionH>
                <wp:positionV relativeFrom="paragraph">
                  <wp:posOffset>1696085</wp:posOffset>
                </wp:positionV>
                <wp:extent cx="4340225" cy="390525"/>
                <wp:effectExtent l="0" t="0" r="3175" b="95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90E7C" w14:textId="1AC407A2" w:rsidR="00C46E2C" w:rsidRPr="00AC268D" w:rsidRDefault="004A4E6F" w:rsidP="00D06D2E">
                            <w:pPr>
                              <w:shd w:val="clear" w:color="auto" w:fill="BDD6EE" w:themeFill="accent5" w:themeFillTint="66"/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October</w:t>
                            </w:r>
                            <w:r w:rsidR="00623A60" w:rsidRPr="00AC268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2021 Training 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Da</w:t>
                            </w:r>
                            <w:r w:rsidR="00623A60" w:rsidRPr="00AC268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CE54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1.15pt;margin-top:133.55pt;width:341.75pt;height:30.75pt;z-index:251674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" stroked="f">
                <v:textbox>
                  <w:txbxContent>
                    <w:p w14:paraId="32C90E7C" w14:textId="1AC407A2" w:rsidR="00C46E2C" w:rsidRPr="00AC268D" w:rsidRDefault="004A4E6F" w:rsidP="00D06D2E">
                      <w:pPr>
                        <w:shd w:val="clear" w:color="auto" w:fill="BDD6EE" w:themeFill="accent5" w:themeFillTint="66"/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October</w:t>
                      </w:r>
                      <w:r w:rsidR="00623A60" w:rsidRPr="00AC268D">
                        <w:rPr>
                          <w:b/>
                          <w:bCs/>
                          <w:sz w:val="36"/>
                          <w:szCs w:val="36"/>
                        </w:rPr>
                        <w:t xml:space="preserve"> 2021 Training </w:t>
                      </w: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Da</w:t>
                      </w:r>
                      <w:r w:rsidR="00623A60" w:rsidRPr="00AC268D">
                        <w:rPr>
                          <w:b/>
                          <w:bCs/>
                          <w:sz w:val="36"/>
                          <w:szCs w:val="36"/>
                        </w:rPr>
                        <w:t>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0149" w:rsidRPr="009E130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228600" distR="228600" simplePos="0" relativeHeight="251642368" behindDoc="1" locked="0" layoutInCell="1" allowOverlap="1" wp14:anchorId="4FA20467" wp14:editId="249B50FD">
                <wp:simplePos x="0" y="0"/>
                <wp:positionH relativeFrom="margin">
                  <wp:posOffset>-209550</wp:posOffset>
                </wp:positionH>
                <wp:positionV relativeFrom="page">
                  <wp:posOffset>771525</wp:posOffset>
                </wp:positionV>
                <wp:extent cx="6742430" cy="1228725"/>
                <wp:effectExtent l="0" t="0" r="1270" b="9525"/>
                <wp:wrapTopAndBottom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2430" cy="1228725"/>
                          <a:chOff x="-152161" y="19050"/>
                          <a:chExt cx="3347454" cy="3700425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-147432" y="172138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32105"/>
                            <a:chOff x="228600" y="0"/>
                            <a:chExt cx="1472184" cy="1024130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228600" y="0"/>
                              <a:ext cx="1472184" cy="1024130"/>
                            </a:xfrm>
                            <a:prstGeom prst="rect">
                              <a:avLst/>
                            </a:prstGeom>
                            <a:blipFill>
                              <a:blip r:embed="rId7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-152161" y="592759"/>
                            <a:ext cx="3347454" cy="312671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F122DC4" w14:textId="7D91B0D0" w:rsidR="00E978BB" w:rsidRDefault="00A0269A" w:rsidP="00057767">
                              <w:pPr>
                                <w:jc w:val="center"/>
                                <w:rPr>
                                  <w:b/>
                                  <w:smallCaps/>
                                  <w:color w:val="ED7D31" w:themeColor="accen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smallCaps/>
                                  <w:color w:val="ED7D31" w:themeColor="accent2"/>
                                  <w:sz w:val="36"/>
                                  <w:szCs w:val="36"/>
                                </w:rPr>
                                <w:t>abuse, neglect &amp; exploitation</w:t>
                              </w:r>
                            </w:p>
                            <w:p w14:paraId="5939292D" w14:textId="35B7336F" w:rsidR="00A0269A" w:rsidRDefault="00A0269A" w:rsidP="00694FF8">
                              <w:pPr>
                                <w:ind w:left="504"/>
                                <w:jc w:val="center"/>
                                <w:rPr>
                                  <w:b/>
                                  <w:smallCaps/>
                                  <w:color w:val="ED7D31" w:themeColor="accen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smallCaps/>
                                  <w:color w:val="ED7D31" w:themeColor="accent2"/>
                                  <w:sz w:val="36"/>
                                  <w:szCs w:val="36"/>
                                </w:rPr>
                                <w:t>mandatory reporting</w:t>
                              </w:r>
                              <w:r w:rsidR="00C46E2C">
                                <w:rPr>
                                  <w:b/>
                                  <w:smallCaps/>
                                  <w:color w:val="ED7D31" w:themeColor="accent2"/>
                                  <w:sz w:val="36"/>
                                  <w:szCs w:val="36"/>
                                </w:rPr>
                                <w:t xml:space="preserve"> training for </w:t>
                              </w:r>
                            </w:p>
                            <w:p w14:paraId="503D050A" w14:textId="5F5D4F9A" w:rsidR="00C46E2C" w:rsidRPr="009E1302" w:rsidRDefault="00C46E2C" w:rsidP="00694FF8">
                              <w:pPr>
                                <w:ind w:left="504"/>
                                <w:jc w:val="center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smallCaps/>
                                  <w:color w:val="ED7D31" w:themeColor="accent2"/>
                                  <w:sz w:val="36"/>
                                  <w:szCs w:val="36"/>
                                </w:rPr>
                                <w:t>developmental disability service provider staf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A20467" id="Group 173" o:spid="_x0000_s1027" style="position:absolute;left:0;text-align:left;margin-left:-16.5pt;margin-top:60.75pt;width:530.9pt;height:96.75pt;z-index:-251674112;mso-wrap-distance-left:18pt;mso-wrap-distance-right:18pt;mso-position-horizontal-relative:margin;mso-position-vertical-relative:page;mso-width-relative:margin;mso-height-relative:margin" coordorigin="-1521,190" coordsize="33474,37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">
                <v:rect id="Rectangle 174" o:spid="_x0000_s1028" style="position:absolute;left:-1474;top:1721;width:32186;height:20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" fillcolor="white [3212]" stroked="f" strokeweight="1pt">
                  <v:fill opacity="0"/>
                </v:rect>
                <v:group id="Group 175" o:spid="_x0000_s1029" style="position:absolute;top:190;width:22494;height:8321" coordorigin="2286" coordsize="14721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30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" path="m,l2240281,,1659256,222885,,822960,,xe" fillcolor="#4472c4 [3204]" stroked="f" strokeweight="1pt">
                    <v:stroke joinstyle="miter"/>
                    <v:path arrowok="t" o:connecttype="custom" o:connectlocs="0,0;1466258,0;1085979,274158;0,1012274;0,0" o:connectangles="0,0,0,0,0"/>
                  </v:shape>
                  <v:rect id="Rectangle 177" o:spid="_x0000_s1031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" stroked="f" strokeweight="1pt">
                    <v:fill r:id="rId8" o:title="" recolor="t" rotate="t" type="frame"/>
                  </v:rect>
                </v:group>
                <v:shape id="Text Box 178" o:spid="_x0000_s1032" type="#_x0000_t202" style="position:absolute;left:-1521;top:5927;width:33473;height:31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0F122DC4" w14:textId="7D91B0D0" w:rsidR="00E978BB" w:rsidRDefault="00A0269A" w:rsidP="00057767">
                        <w:pPr>
                          <w:jc w:val="center"/>
                          <w:rPr>
                            <w:b/>
                            <w:smallCaps/>
                            <w:color w:val="ED7D31" w:themeColor="accent2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smallCaps/>
                            <w:color w:val="ED7D31" w:themeColor="accent2"/>
                            <w:sz w:val="36"/>
                            <w:szCs w:val="36"/>
                          </w:rPr>
                          <w:t>abuse, neglect &amp; exploitation</w:t>
                        </w:r>
                      </w:p>
                      <w:p w14:paraId="5939292D" w14:textId="35B7336F" w:rsidR="00A0269A" w:rsidRDefault="00A0269A" w:rsidP="00694FF8">
                        <w:pPr>
                          <w:ind w:left="504"/>
                          <w:jc w:val="center"/>
                          <w:rPr>
                            <w:b/>
                            <w:smallCaps/>
                            <w:color w:val="ED7D31" w:themeColor="accent2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smallCaps/>
                            <w:color w:val="ED7D31" w:themeColor="accent2"/>
                            <w:sz w:val="36"/>
                            <w:szCs w:val="36"/>
                          </w:rPr>
                          <w:t>mandatory reporting</w:t>
                        </w:r>
                        <w:r w:rsidR="00C46E2C">
                          <w:rPr>
                            <w:b/>
                            <w:smallCaps/>
                            <w:color w:val="ED7D31" w:themeColor="accent2"/>
                            <w:sz w:val="36"/>
                            <w:szCs w:val="36"/>
                          </w:rPr>
                          <w:t xml:space="preserve"> training for </w:t>
                        </w:r>
                      </w:p>
                      <w:p w14:paraId="503D050A" w14:textId="5F5D4F9A" w:rsidR="00C46E2C" w:rsidRPr="009E1302" w:rsidRDefault="00C46E2C" w:rsidP="00694FF8">
                        <w:pPr>
                          <w:ind w:left="504"/>
                          <w:jc w:val="center"/>
                          <w:rPr>
                            <w:color w:val="4472C4" w:themeColor="accent1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smallCaps/>
                            <w:color w:val="ED7D31" w:themeColor="accent2"/>
                            <w:sz w:val="36"/>
                            <w:szCs w:val="36"/>
                          </w:rPr>
                          <w:t>developmental disability service provider staff</w:t>
                        </w:r>
                      </w:p>
                    </w:txbxContent>
                  </v:textbox>
                </v:shape>
                <w10:wrap type="topAndBottom" anchorx="margin" anchory="page"/>
              </v:group>
            </w:pict>
          </mc:Fallback>
        </mc:AlternateContent>
      </w:r>
      <w:r w:rsidR="00694FF8" w:rsidRPr="00694FF8">
        <w:rPr>
          <w:rStyle w:val="IntenseReference"/>
          <w:sz w:val="36"/>
          <w:szCs w:val="36"/>
        </w:rPr>
        <w:t>ND Protection &amp; Advocacy Project</w:t>
      </w:r>
    </w:p>
    <w:tbl>
      <w:tblPr>
        <w:tblStyle w:val="TableGrid"/>
        <w:tblW w:w="10620" w:type="dxa"/>
        <w:tblInd w:w="-545" w:type="dxa"/>
        <w:tblLook w:val="04A0" w:firstRow="1" w:lastRow="0" w:firstColumn="1" w:lastColumn="0" w:noHBand="0" w:noVBand="1"/>
      </w:tblPr>
      <w:tblGrid>
        <w:gridCol w:w="10620"/>
      </w:tblGrid>
      <w:tr w:rsidR="004A4E6F" w14:paraId="126BA43B" w14:textId="77777777" w:rsidTr="004A4E6F">
        <w:trPr>
          <w:trHeight w:val="2825"/>
        </w:trPr>
        <w:tc>
          <w:tcPr>
            <w:tcW w:w="10620" w:type="dxa"/>
          </w:tcPr>
          <w:p w14:paraId="3D7F0D5C" w14:textId="2CD640B5" w:rsidR="004A4E6F" w:rsidRPr="00A377AD" w:rsidRDefault="00D23B11" w:rsidP="004A4E6F">
            <w:pPr>
              <w:jc w:val="center"/>
              <w:rPr>
                <w:rStyle w:val="IntenseReference"/>
                <w:sz w:val="34"/>
                <w:szCs w:val="34"/>
              </w:rPr>
            </w:pPr>
            <w:r>
              <w:rPr>
                <w:rStyle w:val="IntenseReference"/>
                <w:sz w:val="34"/>
                <w:szCs w:val="34"/>
              </w:rPr>
              <w:t>October</w:t>
            </w:r>
            <w:r w:rsidR="004A4E6F">
              <w:rPr>
                <w:rStyle w:val="IntenseReference"/>
                <w:sz w:val="34"/>
                <w:szCs w:val="34"/>
              </w:rPr>
              <w:t xml:space="preserve"> 2</w:t>
            </w:r>
            <w:r>
              <w:rPr>
                <w:rStyle w:val="IntenseReference"/>
                <w:sz w:val="34"/>
                <w:szCs w:val="34"/>
              </w:rPr>
              <w:t>7</w:t>
            </w:r>
            <w:r w:rsidRPr="00D23B11">
              <w:rPr>
                <w:rStyle w:val="IntenseReference"/>
                <w:sz w:val="34"/>
                <w:szCs w:val="34"/>
                <w:vertAlign w:val="superscript"/>
              </w:rPr>
              <w:t>th</w:t>
            </w:r>
            <w:r>
              <w:rPr>
                <w:rStyle w:val="IntenseReference"/>
                <w:sz w:val="34"/>
                <w:szCs w:val="34"/>
              </w:rPr>
              <w:t xml:space="preserve">  </w:t>
            </w:r>
            <w:r w:rsidR="004A4E6F">
              <w:rPr>
                <w:rStyle w:val="IntenseReference"/>
                <w:sz w:val="34"/>
                <w:szCs w:val="34"/>
              </w:rPr>
              <w:t xml:space="preserve"> </w:t>
            </w:r>
            <w:r w:rsidR="004A4E6F" w:rsidRPr="00A377AD">
              <w:rPr>
                <w:rStyle w:val="IntenseReference"/>
                <w:sz w:val="34"/>
                <w:szCs w:val="34"/>
              </w:rPr>
              <w:t>2-3:30 pm CST</w:t>
            </w:r>
          </w:p>
          <w:p w14:paraId="4E3061CE" w14:textId="77777777" w:rsidR="004A4E6F" w:rsidRDefault="004A4E6F" w:rsidP="004A4E6F">
            <w:pPr>
              <w:jc w:val="center"/>
              <w:rPr>
                <w:rStyle w:val="IntenseReference"/>
                <w:sz w:val="36"/>
                <w:szCs w:val="36"/>
              </w:rPr>
            </w:pPr>
          </w:p>
          <w:p w14:paraId="3124FE71" w14:textId="1E99FE84" w:rsidR="004A4E6F" w:rsidRDefault="004A4E6F" w:rsidP="004A4E6F">
            <w:pPr>
              <w:jc w:val="center"/>
              <w:rPr>
                <w:rFonts w:ascii="Segoe UI" w:hAnsi="Segoe UI" w:cs="Segoe UI"/>
                <w:color w:val="252424"/>
              </w:rPr>
            </w:pPr>
            <w:r>
              <w:rPr>
                <w:rFonts w:ascii="Segoe UI" w:hAnsi="Segoe UI" w:cs="Segoe UI"/>
                <w:color w:val="252424"/>
                <w:sz w:val="36"/>
                <w:szCs w:val="36"/>
              </w:rPr>
              <w:t>Microsoft Teams meeting</w:t>
            </w:r>
          </w:p>
          <w:p w14:paraId="73421063" w14:textId="14C5E253" w:rsidR="004A4E6F" w:rsidRDefault="004A4E6F" w:rsidP="004A4E6F">
            <w:pPr>
              <w:jc w:val="center"/>
              <w:rPr>
                <w:rFonts w:ascii="Segoe UI" w:hAnsi="Segoe UI" w:cs="Segoe UI"/>
                <w:b/>
                <w:bCs/>
                <w:color w:val="252424"/>
              </w:rPr>
            </w:pPr>
            <w:r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Join on your computer or mobile app</w:t>
            </w:r>
          </w:p>
          <w:p w14:paraId="487B8FEA" w14:textId="068851DD" w:rsidR="004A4E6F" w:rsidRDefault="005D7563" w:rsidP="004A4E6F">
            <w:pPr>
              <w:jc w:val="center"/>
              <w:rPr>
                <w:rFonts w:ascii="Segoe UI" w:hAnsi="Segoe UI" w:cs="Segoe UI"/>
                <w:color w:val="252424"/>
              </w:rPr>
            </w:pPr>
            <w:hyperlink r:id="rId9" w:tgtFrame="_blank" w:history="1">
              <w:r w:rsidR="004A4E6F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</w:rPr>
                <w:t>Click here to join the meeting</w:t>
              </w:r>
            </w:hyperlink>
          </w:p>
          <w:p w14:paraId="474CD7DA" w14:textId="36B9383E" w:rsidR="004A4E6F" w:rsidRDefault="004A4E6F" w:rsidP="004A4E6F">
            <w:pPr>
              <w:jc w:val="center"/>
              <w:rPr>
                <w:rFonts w:ascii="Segoe UI" w:hAnsi="Segoe UI" w:cs="Segoe UI"/>
                <w:color w:val="252424"/>
              </w:rPr>
            </w:pPr>
            <w:r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Join with a video conferencing device</w:t>
            </w:r>
          </w:p>
          <w:p w14:paraId="6A01A9D9" w14:textId="7AAF7BC3" w:rsidR="004A4E6F" w:rsidRDefault="005D7563" w:rsidP="004A4E6F">
            <w:pPr>
              <w:jc w:val="center"/>
              <w:rPr>
                <w:rFonts w:ascii="Segoe UI" w:hAnsi="Segoe UI" w:cs="Segoe UI"/>
                <w:color w:val="252424"/>
                <w:sz w:val="21"/>
                <w:szCs w:val="21"/>
              </w:rPr>
            </w:pPr>
            <w:hyperlink r:id="rId10" w:history="1">
              <w:r w:rsidR="004A4E6F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teams@join.nd.gov</w:t>
              </w:r>
            </w:hyperlink>
          </w:p>
          <w:p w14:paraId="5CDDDA00" w14:textId="392BCE7E" w:rsidR="004A4E6F" w:rsidRDefault="004A4E6F" w:rsidP="004A4E6F">
            <w:pPr>
              <w:jc w:val="center"/>
              <w:rPr>
                <w:rFonts w:ascii="Segoe UI" w:hAnsi="Segoe UI" w:cs="Segoe UI"/>
                <w:color w:val="252424"/>
                <w:sz w:val="22"/>
              </w:rPr>
            </w:pPr>
            <w:r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Video Conference ID: </w:t>
            </w:r>
            <w:r>
              <w:rPr>
                <w:rFonts w:ascii="Segoe UI" w:hAnsi="Segoe UI" w:cs="Segoe UI"/>
                <w:color w:val="252424"/>
                <w:szCs w:val="24"/>
              </w:rPr>
              <w:t>113 468 515 6</w:t>
            </w:r>
          </w:p>
          <w:p w14:paraId="4601089E" w14:textId="609D8BEB" w:rsidR="004A4E6F" w:rsidRDefault="005D7563" w:rsidP="004A4E6F">
            <w:pPr>
              <w:jc w:val="center"/>
              <w:rPr>
                <w:rFonts w:ascii="Segoe UI" w:hAnsi="Segoe UI" w:cs="Segoe UI"/>
                <w:color w:val="252424"/>
                <w:sz w:val="21"/>
                <w:szCs w:val="21"/>
              </w:rPr>
            </w:pPr>
            <w:hyperlink r:id="rId11" w:history="1">
              <w:r w:rsidR="004A4E6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Alternate VTC instructions</w:t>
              </w:r>
            </w:hyperlink>
          </w:p>
          <w:p w14:paraId="30B46E57" w14:textId="170D8F8A" w:rsidR="004A4E6F" w:rsidRDefault="004A4E6F" w:rsidP="004A4E6F">
            <w:pPr>
              <w:jc w:val="center"/>
              <w:rPr>
                <w:rFonts w:ascii="Segoe UI" w:hAnsi="Segoe UI" w:cs="Segoe UI"/>
                <w:color w:val="252424"/>
                <w:sz w:val="22"/>
              </w:rPr>
            </w:pPr>
            <w:r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Or call in (audio only)</w:t>
            </w:r>
          </w:p>
          <w:p w14:paraId="14F9CA63" w14:textId="7E485A73" w:rsidR="004A4E6F" w:rsidRDefault="005D7563" w:rsidP="004A4E6F">
            <w:pPr>
              <w:jc w:val="center"/>
              <w:rPr>
                <w:rFonts w:ascii="Segoe UI" w:hAnsi="Segoe UI" w:cs="Segoe UI"/>
                <w:color w:val="252424"/>
              </w:rPr>
            </w:pPr>
            <w:hyperlink r:id="rId12" w:anchor=" " w:history="1">
              <w:r w:rsidR="004A4E6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+1 701-328-</w:t>
              </w:r>
              <w:proofErr w:type="gramStart"/>
              <w:r w:rsidR="004A4E6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0950,,</w:t>
              </w:r>
              <w:proofErr w:type="gramEnd"/>
              <w:r w:rsidR="004A4E6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266639757#</w:t>
              </w:r>
            </w:hyperlink>
            <w:r w:rsidR="004A4E6F">
              <w:rPr>
                <w:rFonts w:ascii="Segoe UI" w:hAnsi="Segoe UI" w:cs="Segoe UI"/>
                <w:color w:val="252424"/>
              </w:rPr>
              <w:t xml:space="preserve"> </w:t>
            </w:r>
            <w:r w:rsidR="004A4E6F">
              <w:rPr>
                <w:rFonts w:ascii="Segoe UI" w:hAnsi="Segoe UI" w:cs="Segoe UI"/>
                <w:color w:val="252424"/>
                <w:sz w:val="21"/>
                <w:szCs w:val="21"/>
              </w:rPr>
              <w:t>  United States, Fargo</w:t>
            </w:r>
          </w:p>
          <w:p w14:paraId="4DD5F614" w14:textId="38C2EC42" w:rsidR="004A4E6F" w:rsidRDefault="004A4E6F" w:rsidP="004A4E6F">
            <w:pPr>
              <w:jc w:val="center"/>
              <w:rPr>
                <w:rFonts w:ascii="Segoe UI" w:hAnsi="Segoe UI" w:cs="Segoe UI"/>
                <w:color w:val="252424"/>
              </w:rPr>
            </w:pPr>
            <w:r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hone Conference ID: </w:t>
            </w:r>
            <w:r>
              <w:rPr>
                <w:rFonts w:ascii="Segoe UI" w:hAnsi="Segoe UI" w:cs="Segoe UI"/>
                <w:color w:val="252424"/>
                <w:szCs w:val="24"/>
              </w:rPr>
              <w:t>266 639 757#</w:t>
            </w:r>
          </w:p>
          <w:p w14:paraId="244E4D5C" w14:textId="28EE6AD5" w:rsidR="004A4E6F" w:rsidRDefault="005D7563" w:rsidP="004A4E6F">
            <w:pPr>
              <w:jc w:val="center"/>
              <w:rPr>
                <w:rFonts w:ascii="Segoe UI" w:hAnsi="Segoe UI" w:cs="Segoe UI"/>
                <w:color w:val="252424"/>
              </w:rPr>
            </w:pPr>
            <w:hyperlink r:id="rId13" w:tgtFrame="_blank" w:history="1">
              <w:r w:rsidR="004A4E6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Find a local number</w:t>
              </w:r>
            </w:hyperlink>
            <w:r w:rsidR="004A4E6F">
              <w:rPr>
                <w:rFonts w:ascii="Segoe UI" w:hAnsi="Segoe UI" w:cs="Segoe UI"/>
                <w:color w:val="252424"/>
              </w:rPr>
              <w:t xml:space="preserve"> | </w:t>
            </w:r>
            <w:hyperlink r:id="rId14" w:tgtFrame="_blank" w:history="1">
              <w:r w:rsidR="004A4E6F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</w:rPr>
                <w:t>Reset PIN</w:t>
              </w:r>
            </w:hyperlink>
          </w:p>
          <w:p w14:paraId="6AFA9211" w14:textId="77777777" w:rsidR="004A4E6F" w:rsidRPr="00617906" w:rsidRDefault="004A4E6F" w:rsidP="004A4E6F">
            <w:pPr>
              <w:jc w:val="center"/>
              <w:rPr>
                <w:rStyle w:val="IntenseReference"/>
                <w:rFonts w:ascii="Segoe UI" w:hAnsi="Segoe UI" w:cs="Segoe UI"/>
                <w:b w:val="0"/>
                <w:bCs w:val="0"/>
                <w:smallCaps w:val="0"/>
                <w:color w:val="252424"/>
                <w:spacing w:val="0"/>
              </w:rPr>
            </w:pPr>
          </w:p>
          <w:p w14:paraId="179035C6" w14:textId="170F295E" w:rsidR="004A4E6F" w:rsidRDefault="004A4E6F" w:rsidP="004A4E6F">
            <w:pPr>
              <w:jc w:val="center"/>
              <w:rPr>
                <w:rStyle w:val="IntenseReference"/>
                <w:sz w:val="36"/>
                <w:szCs w:val="36"/>
              </w:rPr>
            </w:pPr>
          </w:p>
        </w:tc>
      </w:tr>
    </w:tbl>
    <w:p w14:paraId="456E79A6" w14:textId="723714DE" w:rsidR="00AF4F82" w:rsidRDefault="00AF4F82" w:rsidP="00FF04D3">
      <w:pPr>
        <w:rPr>
          <w:rStyle w:val="IntenseReference"/>
          <w:szCs w:val="24"/>
        </w:rPr>
      </w:pPr>
    </w:p>
    <w:p w14:paraId="0B2BBFD2" w14:textId="1A008AF6" w:rsidR="001432C8" w:rsidRPr="00994B5B" w:rsidRDefault="00A377AD" w:rsidP="00FF04D3">
      <w:pPr>
        <w:rPr>
          <w:rStyle w:val="IntenseReference"/>
          <w:szCs w:val="24"/>
        </w:rPr>
      </w:pPr>
      <w:r>
        <w:rPr>
          <w:b/>
          <w:bCs/>
          <w:smallCaps/>
          <w:noProof/>
          <w:color w:val="4472C4" w:themeColor="accent1"/>
          <w:spacing w:val="5"/>
          <w:sz w:val="36"/>
          <w:szCs w:val="36"/>
        </w:rPr>
        <w:drawing>
          <wp:anchor distT="36576" distB="36576" distL="36576" distR="36576" simplePos="0" relativeHeight="251650560" behindDoc="1" locked="0" layoutInCell="1" allowOverlap="1" wp14:anchorId="5E6FE8E0" wp14:editId="46C4C5DD">
            <wp:simplePos x="0" y="0"/>
            <wp:positionH relativeFrom="margin">
              <wp:posOffset>4924425</wp:posOffset>
            </wp:positionH>
            <wp:positionV relativeFrom="paragraph">
              <wp:posOffset>281305</wp:posOffset>
            </wp:positionV>
            <wp:extent cx="1337310" cy="1301115"/>
            <wp:effectExtent l="0" t="0" r="0" b="0"/>
            <wp:wrapTight wrapText="bothSides">
              <wp:wrapPolygon edited="0">
                <wp:start x="9231" y="0"/>
                <wp:lineTo x="4000" y="1265"/>
                <wp:lineTo x="2769" y="2214"/>
                <wp:lineTo x="3385" y="10436"/>
                <wp:lineTo x="0" y="13915"/>
                <wp:lineTo x="0" y="18026"/>
                <wp:lineTo x="5231" y="20556"/>
                <wp:lineTo x="6769" y="21189"/>
                <wp:lineTo x="11385" y="21189"/>
                <wp:lineTo x="11385" y="20556"/>
                <wp:lineTo x="20923" y="18659"/>
                <wp:lineTo x="20923" y="14864"/>
                <wp:lineTo x="17846" y="10436"/>
                <wp:lineTo x="21231" y="9804"/>
                <wp:lineTo x="21231" y="4111"/>
                <wp:lineTo x="16923" y="949"/>
                <wp:lineTo x="14462" y="0"/>
                <wp:lineTo x="9231" y="0"/>
              </wp:wrapPolygon>
            </wp:wrapTight>
            <wp:docPr id="2" name="Picture 2" descr="PandA_color_l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andA_color_lg"/>
                    <pic:cNvPicPr>
                      <a:picLocks noChangeArrowheads="1"/>
                    </pic:cNvPicPr>
                  </pic:nvPicPr>
                  <pic:blipFill>
                    <a:blip r:embed="rId15">
                      <a:lum contrast="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0" r="2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31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68D4" w:rsidRPr="00994B5B">
        <w:rPr>
          <w:rStyle w:val="IntenseReference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48BDC33B" wp14:editId="1159259A">
                <wp:simplePos x="0" y="0"/>
                <wp:positionH relativeFrom="column">
                  <wp:posOffset>66675</wp:posOffset>
                </wp:positionH>
                <wp:positionV relativeFrom="paragraph">
                  <wp:posOffset>160020</wp:posOffset>
                </wp:positionV>
                <wp:extent cx="4686300" cy="11525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1152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22D96" w14:textId="77777777" w:rsidR="001432C8" w:rsidRPr="00994B5B" w:rsidRDefault="001432C8" w:rsidP="001432C8">
                            <w:pPr>
                              <w:jc w:val="center"/>
                              <w:rPr>
                                <w:rStyle w:val="IntenseReference"/>
                                <w:szCs w:val="24"/>
                              </w:rPr>
                            </w:pPr>
                            <w:r w:rsidRPr="00994B5B">
                              <w:rPr>
                                <w:rStyle w:val="IntenseReference"/>
                                <w:szCs w:val="24"/>
                              </w:rPr>
                              <w:t>ND Protection &amp; Advocacy Project</w:t>
                            </w:r>
                          </w:p>
                          <w:p w14:paraId="44079B16" w14:textId="77777777" w:rsidR="0051751C" w:rsidRDefault="001432C8" w:rsidP="001432C8">
                            <w:pPr>
                              <w:jc w:val="center"/>
                              <w:rPr>
                                <w:rStyle w:val="IntenseReference"/>
                                <w:szCs w:val="24"/>
                              </w:rPr>
                            </w:pPr>
                            <w:r w:rsidRPr="00994B5B">
                              <w:rPr>
                                <w:rStyle w:val="IntenseReference"/>
                                <w:szCs w:val="24"/>
                              </w:rPr>
                              <w:t>400 E. Broadway, Suite 409</w:t>
                            </w:r>
                          </w:p>
                          <w:p w14:paraId="1097C6CB" w14:textId="7F6EDDE3" w:rsidR="001432C8" w:rsidRPr="00994B5B" w:rsidRDefault="001432C8" w:rsidP="001432C8">
                            <w:pPr>
                              <w:jc w:val="center"/>
                              <w:rPr>
                                <w:rStyle w:val="IntenseReference"/>
                                <w:szCs w:val="24"/>
                              </w:rPr>
                            </w:pPr>
                            <w:r w:rsidRPr="00994B5B">
                              <w:rPr>
                                <w:rStyle w:val="IntenseReference"/>
                                <w:szCs w:val="24"/>
                              </w:rPr>
                              <w:t>Bismarck, ND  58501</w:t>
                            </w:r>
                          </w:p>
                          <w:p w14:paraId="29B22114" w14:textId="6B297E74" w:rsidR="001432C8" w:rsidRPr="00994B5B" w:rsidRDefault="00B04A79" w:rsidP="001432C8">
                            <w:pPr>
                              <w:jc w:val="center"/>
                              <w:rPr>
                                <w:rStyle w:val="IntenseReference"/>
                                <w:szCs w:val="24"/>
                              </w:rPr>
                            </w:pPr>
                            <w:r w:rsidRPr="00994B5B">
                              <w:rPr>
                                <w:rStyle w:val="IntenseReference"/>
                                <w:szCs w:val="24"/>
                              </w:rPr>
                              <w:t>1-800-472-</w:t>
                            </w:r>
                            <w:r w:rsidRPr="00E76B6C">
                              <w:rPr>
                                <w:rStyle w:val="IntenseReference"/>
                                <w:szCs w:val="24"/>
                              </w:rPr>
                              <w:t>2670</w:t>
                            </w:r>
                            <w:r w:rsidR="00766315" w:rsidRPr="00E76B6C">
                              <w:rPr>
                                <w:rStyle w:val="IntenseReference"/>
                                <w:szCs w:val="24"/>
                              </w:rPr>
                              <w:t xml:space="preserve">       </w:t>
                            </w:r>
                            <w:r w:rsidR="00D36CE4">
                              <w:rPr>
                                <w:rStyle w:val="IntenseReference"/>
                                <w:szCs w:val="24"/>
                              </w:rPr>
                              <w:t xml:space="preserve">        </w:t>
                            </w:r>
                            <w:proofErr w:type="gramStart"/>
                            <w:r w:rsidR="00D36CE4">
                              <w:rPr>
                                <w:rStyle w:val="IntenseReference"/>
                                <w:szCs w:val="24"/>
                              </w:rPr>
                              <w:t xml:space="preserve">   (</w:t>
                            </w:r>
                            <w:proofErr w:type="gramEnd"/>
                            <w:r w:rsidR="001432C8" w:rsidRPr="00E76B6C">
                              <w:rPr>
                                <w:rStyle w:val="IntenseReference"/>
                                <w:szCs w:val="24"/>
                              </w:rPr>
                              <w:t>701)</w:t>
                            </w:r>
                            <w:r w:rsidR="001432C8" w:rsidRPr="00994B5B">
                              <w:rPr>
                                <w:rStyle w:val="IntenseReference"/>
                                <w:szCs w:val="24"/>
                              </w:rPr>
                              <w:t xml:space="preserve"> 328-2950</w:t>
                            </w:r>
                          </w:p>
                          <w:p w14:paraId="3BC778DB" w14:textId="484F0880" w:rsidR="00B04A79" w:rsidRDefault="005D7563" w:rsidP="001432C8">
                            <w:pPr>
                              <w:jc w:val="center"/>
                              <w:rPr>
                                <w:rStyle w:val="IntenseReference"/>
                                <w:sz w:val="36"/>
                                <w:szCs w:val="36"/>
                              </w:rPr>
                            </w:pPr>
                            <w:hyperlink r:id="rId16" w:history="1">
                              <w:r w:rsidR="001432C8" w:rsidRPr="00994B5B">
                                <w:rPr>
                                  <w:rStyle w:val="Hyperlink"/>
                                  <w:spacing w:val="5"/>
                                  <w:szCs w:val="24"/>
                                </w:rPr>
                                <w:t>www.ndpanda.org</w:t>
                              </w:r>
                            </w:hyperlink>
                            <w:r w:rsidR="00766315">
                              <w:rPr>
                                <w:rStyle w:val="Hyperlink"/>
                                <w:spacing w:val="5"/>
                                <w:szCs w:val="24"/>
                                <w:u w:val="none"/>
                              </w:rPr>
                              <w:t xml:space="preserve">           </w:t>
                            </w:r>
                            <w:r w:rsidR="00B04A79" w:rsidRPr="00994B5B">
                              <w:rPr>
                                <w:rStyle w:val="Hyperlink"/>
                                <w:spacing w:val="5"/>
                                <w:szCs w:val="24"/>
                              </w:rPr>
                              <w:t>panda_intake@nd.gov</w:t>
                            </w:r>
                            <w:r w:rsidR="00D36CE4">
                              <w:rPr>
                                <w:rStyle w:val="Hyperlink"/>
                                <w:spacing w:val="5"/>
                                <w:szCs w:val="24"/>
                              </w:rPr>
                              <w:t xml:space="preserve"> </w:t>
                            </w:r>
                          </w:p>
                          <w:p w14:paraId="27CEA0A8" w14:textId="77777777" w:rsidR="001432C8" w:rsidRDefault="001432C8" w:rsidP="001432C8"/>
                          <w:p w14:paraId="3CF60B72" w14:textId="77777777" w:rsidR="001432C8" w:rsidRDefault="001432C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DC33B" id="_x0000_s1033" type="#_x0000_t202" style="position:absolute;margin-left:5.25pt;margin-top:12.6pt;width:369pt;height:90.7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" stroked="f">
                <v:textbox>
                  <w:txbxContent>
                    <w:p w14:paraId="0AC22D96" w14:textId="77777777" w:rsidR="001432C8" w:rsidRPr="00994B5B" w:rsidRDefault="001432C8" w:rsidP="001432C8">
                      <w:pPr>
                        <w:jc w:val="center"/>
                        <w:rPr>
                          <w:rStyle w:val="IntenseReference"/>
                          <w:szCs w:val="24"/>
                        </w:rPr>
                      </w:pPr>
                      <w:r w:rsidRPr="00994B5B">
                        <w:rPr>
                          <w:rStyle w:val="IntenseReference"/>
                          <w:szCs w:val="24"/>
                        </w:rPr>
                        <w:t>ND Protection &amp; Advocacy Project</w:t>
                      </w:r>
                    </w:p>
                    <w:p w14:paraId="44079B16" w14:textId="77777777" w:rsidR="0051751C" w:rsidRDefault="001432C8" w:rsidP="001432C8">
                      <w:pPr>
                        <w:jc w:val="center"/>
                        <w:rPr>
                          <w:rStyle w:val="IntenseReference"/>
                          <w:szCs w:val="24"/>
                        </w:rPr>
                      </w:pPr>
                      <w:r w:rsidRPr="00994B5B">
                        <w:rPr>
                          <w:rStyle w:val="IntenseReference"/>
                          <w:szCs w:val="24"/>
                        </w:rPr>
                        <w:t>400 E. Broadway, Suite 409</w:t>
                      </w:r>
                    </w:p>
                    <w:p w14:paraId="1097C6CB" w14:textId="7F6EDDE3" w:rsidR="001432C8" w:rsidRPr="00994B5B" w:rsidRDefault="001432C8" w:rsidP="001432C8">
                      <w:pPr>
                        <w:jc w:val="center"/>
                        <w:rPr>
                          <w:rStyle w:val="IntenseReference"/>
                          <w:szCs w:val="24"/>
                        </w:rPr>
                      </w:pPr>
                      <w:r w:rsidRPr="00994B5B">
                        <w:rPr>
                          <w:rStyle w:val="IntenseReference"/>
                          <w:szCs w:val="24"/>
                        </w:rPr>
                        <w:t>Bismarck, ND  58501</w:t>
                      </w:r>
                    </w:p>
                    <w:p w14:paraId="29B22114" w14:textId="6B297E74" w:rsidR="001432C8" w:rsidRPr="00994B5B" w:rsidRDefault="00B04A79" w:rsidP="001432C8">
                      <w:pPr>
                        <w:jc w:val="center"/>
                        <w:rPr>
                          <w:rStyle w:val="IntenseReference"/>
                          <w:szCs w:val="24"/>
                        </w:rPr>
                      </w:pPr>
                      <w:r w:rsidRPr="00994B5B">
                        <w:rPr>
                          <w:rStyle w:val="IntenseReference"/>
                          <w:szCs w:val="24"/>
                        </w:rPr>
                        <w:t>1-800-472-</w:t>
                      </w:r>
                      <w:r w:rsidRPr="00E76B6C">
                        <w:rPr>
                          <w:rStyle w:val="IntenseReference"/>
                          <w:szCs w:val="24"/>
                        </w:rPr>
                        <w:t>2670</w:t>
                      </w:r>
                      <w:r w:rsidR="00766315" w:rsidRPr="00E76B6C">
                        <w:rPr>
                          <w:rStyle w:val="IntenseReference"/>
                          <w:szCs w:val="24"/>
                        </w:rPr>
                        <w:t xml:space="preserve">       </w:t>
                      </w:r>
                      <w:r w:rsidR="00D36CE4">
                        <w:rPr>
                          <w:rStyle w:val="IntenseReference"/>
                          <w:szCs w:val="24"/>
                        </w:rPr>
                        <w:t xml:space="preserve">        </w:t>
                      </w:r>
                      <w:proofErr w:type="gramStart"/>
                      <w:r w:rsidR="00D36CE4">
                        <w:rPr>
                          <w:rStyle w:val="IntenseReference"/>
                          <w:szCs w:val="24"/>
                        </w:rPr>
                        <w:t xml:space="preserve">   (</w:t>
                      </w:r>
                      <w:proofErr w:type="gramEnd"/>
                      <w:r w:rsidR="001432C8" w:rsidRPr="00E76B6C">
                        <w:rPr>
                          <w:rStyle w:val="IntenseReference"/>
                          <w:szCs w:val="24"/>
                        </w:rPr>
                        <w:t>701)</w:t>
                      </w:r>
                      <w:r w:rsidR="001432C8" w:rsidRPr="00994B5B">
                        <w:rPr>
                          <w:rStyle w:val="IntenseReference"/>
                          <w:szCs w:val="24"/>
                        </w:rPr>
                        <w:t xml:space="preserve"> 328-2950</w:t>
                      </w:r>
                    </w:p>
                    <w:p w14:paraId="3BC778DB" w14:textId="484F0880" w:rsidR="00B04A79" w:rsidRDefault="0024333B" w:rsidP="001432C8">
                      <w:pPr>
                        <w:jc w:val="center"/>
                        <w:rPr>
                          <w:rStyle w:val="IntenseReference"/>
                          <w:sz w:val="36"/>
                          <w:szCs w:val="36"/>
                        </w:rPr>
                      </w:pPr>
                      <w:hyperlink r:id="rId17" w:history="1">
                        <w:r w:rsidR="001432C8" w:rsidRPr="00994B5B">
                          <w:rPr>
                            <w:rStyle w:val="Hyperlink"/>
                            <w:spacing w:val="5"/>
                            <w:szCs w:val="24"/>
                          </w:rPr>
                          <w:t>www.ndpanda.org</w:t>
                        </w:r>
                      </w:hyperlink>
                      <w:r w:rsidR="00766315">
                        <w:rPr>
                          <w:rStyle w:val="Hyperlink"/>
                          <w:spacing w:val="5"/>
                          <w:szCs w:val="24"/>
                          <w:u w:val="none"/>
                        </w:rPr>
                        <w:t xml:space="preserve">           </w:t>
                      </w:r>
                      <w:r w:rsidR="00B04A79" w:rsidRPr="00994B5B">
                        <w:rPr>
                          <w:rStyle w:val="Hyperlink"/>
                          <w:spacing w:val="5"/>
                          <w:szCs w:val="24"/>
                        </w:rPr>
                        <w:t>panda_intake@nd.gov</w:t>
                      </w:r>
                      <w:r w:rsidR="00D36CE4">
                        <w:rPr>
                          <w:rStyle w:val="Hyperlink"/>
                          <w:spacing w:val="5"/>
                          <w:szCs w:val="24"/>
                        </w:rPr>
                        <w:t xml:space="preserve"> </w:t>
                      </w:r>
                    </w:p>
                    <w:p w14:paraId="27CEA0A8" w14:textId="77777777" w:rsidR="001432C8" w:rsidRDefault="001432C8" w:rsidP="001432C8"/>
                    <w:p w14:paraId="3CF60B72" w14:textId="77777777" w:rsidR="001432C8" w:rsidRDefault="001432C8"/>
                  </w:txbxContent>
                </v:textbox>
                <w10:wrap type="square"/>
              </v:shape>
            </w:pict>
          </mc:Fallback>
        </mc:AlternateContent>
      </w:r>
    </w:p>
    <w:p w14:paraId="19A655E1" w14:textId="38F4B2AB" w:rsidR="001432C8" w:rsidRPr="00994B5B" w:rsidRDefault="001432C8" w:rsidP="00FF04D3">
      <w:pPr>
        <w:rPr>
          <w:rStyle w:val="IntenseReference"/>
          <w:szCs w:val="24"/>
        </w:rPr>
      </w:pPr>
      <w:r w:rsidRPr="00994B5B">
        <w:rPr>
          <w:rStyle w:val="IntenseReference"/>
          <w:szCs w:val="24"/>
        </w:rPr>
        <w:t xml:space="preserve">        </w:t>
      </w:r>
    </w:p>
    <w:p w14:paraId="48A72778" w14:textId="478E08EE" w:rsidR="00E978BB" w:rsidRPr="00766315" w:rsidRDefault="00A377AD" w:rsidP="00FF04D3">
      <w:pPr>
        <w:rPr>
          <w:b/>
          <w:bCs/>
          <w:smallCaps/>
          <w:color w:val="4472C4" w:themeColor="accent1"/>
          <w:spacing w:val="5"/>
          <w:szCs w:val="24"/>
        </w:rPr>
      </w:pPr>
      <w:r w:rsidRPr="00D4509A">
        <w:rPr>
          <w:rStyle w:val="IntenseReference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3BF60B46" wp14:editId="7D84DF47">
                <wp:simplePos x="0" y="0"/>
                <wp:positionH relativeFrom="margin">
                  <wp:posOffset>171450</wp:posOffset>
                </wp:positionH>
                <wp:positionV relativeFrom="paragraph">
                  <wp:posOffset>44450</wp:posOffset>
                </wp:positionV>
                <wp:extent cx="4391025" cy="1404620"/>
                <wp:effectExtent l="0" t="0" r="28575" b="2476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1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8150FC" w14:textId="77777777" w:rsidR="00D4509A" w:rsidRPr="00D4509A" w:rsidRDefault="00D4509A">
                            <w:r w:rsidRPr="00D4509A">
                              <w:t>If you need this handout in an alternative format, please contact the Protection &amp; Advocacy Proj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F60B46" id="_x0000_s1034" type="#_x0000_t202" style="position:absolute;margin-left:13.5pt;margin-top:3.5pt;width:345.75pt;height:110.6pt;z-index:2516710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">
                <v:textbox style="mso-fit-shape-to-text:t">
                  <w:txbxContent>
                    <w:p w14:paraId="208150FC" w14:textId="77777777" w:rsidR="00D4509A" w:rsidRPr="00D4509A" w:rsidRDefault="00D4509A">
                      <w:r w:rsidRPr="00D4509A">
                        <w:t>If you need this handout in an alternative format, please contact the Protection &amp; Advocacy Projec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32C8" w:rsidRPr="00994B5B">
        <w:rPr>
          <w:rStyle w:val="IntenseReference"/>
          <w:szCs w:val="24"/>
        </w:rPr>
        <w:t xml:space="preserve">                </w:t>
      </w:r>
    </w:p>
    <w:sectPr w:rsidR="00E978BB" w:rsidRPr="00766315" w:rsidSect="00AF4F82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48FB2" w14:textId="77777777" w:rsidR="001F6CF2" w:rsidRDefault="001F6CF2" w:rsidP="00545D6F">
      <w:r>
        <w:separator/>
      </w:r>
    </w:p>
  </w:endnote>
  <w:endnote w:type="continuationSeparator" w:id="0">
    <w:p w14:paraId="2B1D8951" w14:textId="77777777" w:rsidR="001F6CF2" w:rsidRDefault="001F6CF2" w:rsidP="00545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848782" w14:textId="77777777" w:rsidR="001F6CF2" w:rsidRDefault="001F6CF2" w:rsidP="00545D6F">
      <w:r>
        <w:separator/>
      </w:r>
    </w:p>
  </w:footnote>
  <w:footnote w:type="continuationSeparator" w:id="0">
    <w:p w14:paraId="56CBF658" w14:textId="77777777" w:rsidR="001F6CF2" w:rsidRDefault="001F6CF2" w:rsidP="00545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962F89"/>
    <w:multiLevelType w:val="hybridMultilevel"/>
    <w:tmpl w:val="9868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7F1283"/>
    <w:multiLevelType w:val="hybridMultilevel"/>
    <w:tmpl w:val="D3E49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4C5BC9"/>
    <w:multiLevelType w:val="hybridMultilevel"/>
    <w:tmpl w:val="F8BE5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249E2"/>
    <w:multiLevelType w:val="hybridMultilevel"/>
    <w:tmpl w:val="2FC60D60"/>
    <w:lvl w:ilvl="0" w:tplc="79482F76">
      <w:start w:val="50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zc0MzI1NTE1NDdW0lEKTi0uzszPAykwrQUApLxbGSwAAAA="/>
  </w:docVars>
  <w:rsids>
    <w:rsidRoot w:val="00E978BB"/>
    <w:rsid w:val="00023A44"/>
    <w:rsid w:val="00036D75"/>
    <w:rsid w:val="00037C46"/>
    <w:rsid w:val="0004279C"/>
    <w:rsid w:val="00057767"/>
    <w:rsid w:val="00065394"/>
    <w:rsid w:val="0007357E"/>
    <w:rsid w:val="00075E0E"/>
    <w:rsid w:val="00094347"/>
    <w:rsid w:val="000A1A39"/>
    <w:rsid w:val="00102145"/>
    <w:rsid w:val="001117C9"/>
    <w:rsid w:val="001432C8"/>
    <w:rsid w:val="001642C0"/>
    <w:rsid w:val="00190149"/>
    <w:rsid w:val="001F6CF2"/>
    <w:rsid w:val="002570D3"/>
    <w:rsid w:val="00262FEE"/>
    <w:rsid w:val="002A5D2E"/>
    <w:rsid w:val="002B3B27"/>
    <w:rsid w:val="002B7C12"/>
    <w:rsid w:val="00327624"/>
    <w:rsid w:val="003601C8"/>
    <w:rsid w:val="003C3ED1"/>
    <w:rsid w:val="003D1807"/>
    <w:rsid w:val="003F5560"/>
    <w:rsid w:val="004A4E6F"/>
    <w:rsid w:val="004B1D88"/>
    <w:rsid w:val="004B7176"/>
    <w:rsid w:val="004D15E5"/>
    <w:rsid w:val="004E61BC"/>
    <w:rsid w:val="004E6889"/>
    <w:rsid w:val="004F5064"/>
    <w:rsid w:val="0051751C"/>
    <w:rsid w:val="005453FD"/>
    <w:rsid w:val="00545D6F"/>
    <w:rsid w:val="00564678"/>
    <w:rsid w:val="005D7563"/>
    <w:rsid w:val="00617906"/>
    <w:rsid w:val="00623A60"/>
    <w:rsid w:val="006575F0"/>
    <w:rsid w:val="00662C2F"/>
    <w:rsid w:val="00663FA6"/>
    <w:rsid w:val="00694FF8"/>
    <w:rsid w:val="00712F32"/>
    <w:rsid w:val="00722A19"/>
    <w:rsid w:val="00736505"/>
    <w:rsid w:val="00766315"/>
    <w:rsid w:val="007A13F7"/>
    <w:rsid w:val="00846A81"/>
    <w:rsid w:val="00883C35"/>
    <w:rsid w:val="008848B2"/>
    <w:rsid w:val="008B6518"/>
    <w:rsid w:val="008F7245"/>
    <w:rsid w:val="00913476"/>
    <w:rsid w:val="00932CFA"/>
    <w:rsid w:val="00994B5B"/>
    <w:rsid w:val="009B56AE"/>
    <w:rsid w:val="009E1302"/>
    <w:rsid w:val="00A0269A"/>
    <w:rsid w:val="00A050BD"/>
    <w:rsid w:val="00A17204"/>
    <w:rsid w:val="00A377AD"/>
    <w:rsid w:val="00A4000F"/>
    <w:rsid w:val="00A5799B"/>
    <w:rsid w:val="00A768D4"/>
    <w:rsid w:val="00AC268D"/>
    <w:rsid w:val="00AF4F82"/>
    <w:rsid w:val="00AF51CB"/>
    <w:rsid w:val="00B04A79"/>
    <w:rsid w:val="00B242BC"/>
    <w:rsid w:val="00B4149E"/>
    <w:rsid w:val="00B6459E"/>
    <w:rsid w:val="00B9766B"/>
    <w:rsid w:val="00BF7D7C"/>
    <w:rsid w:val="00C1373C"/>
    <w:rsid w:val="00C46E2C"/>
    <w:rsid w:val="00C80824"/>
    <w:rsid w:val="00C83AB5"/>
    <w:rsid w:val="00CB50A2"/>
    <w:rsid w:val="00D06D2E"/>
    <w:rsid w:val="00D23B11"/>
    <w:rsid w:val="00D36CE4"/>
    <w:rsid w:val="00D4509A"/>
    <w:rsid w:val="00D82D3E"/>
    <w:rsid w:val="00DD333E"/>
    <w:rsid w:val="00DD6C72"/>
    <w:rsid w:val="00E31268"/>
    <w:rsid w:val="00E5343C"/>
    <w:rsid w:val="00E76B6C"/>
    <w:rsid w:val="00E978BB"/>
    <w:rsid w:val="00F144D5"/>
    <w:rsid w:val="00F342B4"/>
    <w:rsid w:val="00F53122"/>
    <w:rsid w:val="00FF0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24B7F"/>
  <w15:chartTrackingRefBased/>
  <w15:docId w15:val="{4062C8E2-6CE3-4F24-87AA-92C95BEF5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978BB"/>
    <w:rPr>
      <w:rFonts w:asciiTheme="minorHAnsi" w:eastAsiaTheme="minorEastAsia" w:hAnsiTheme="minorHAnsi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978BB"/>
    <w:rPr>
      <w:rFonts w:asciiTheme="minorHAnsi" w:eastAsiaTheme="minorEastAsia" w:hAnsiTheme="minorHAnsi"/>
      <w:sz w:val="22"/>
    </w:rPr>
  </w:style>
  <w:style w:type="paragraph" w:styleId="ListParagraph">
    <w:name w:val="List Paragraph"/>
    <w:basedOn w:val="Normal"/>
    <w:uiPriority w:val="34"/>
    <w:qFormat/>
    <w:rsid w:val="004F50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5D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D6F"/>
  </w:style>
  <w:style w:type="paragraph" w:styleId="Footer">
    <w:name w:val="footer"/>
    <w:basedOn w:val="Normal"/>
    <w:link w:val="FooterChar"/>
    <w:uiPriority w:val="99"/>
    <w:unhideWhenUsed/>
    <w:rsid w:val="00545D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D6F"/>
  </w:style>
  <w:style w:type="character" w:styleId="IntenseReference">
    <w:name w:val="Intense Reference"/>
    <w:basedOn w:val="DefaultParagraphFont"/>
    <w:uiPriority w:val="32"/>
    <w:qFormat/>
    <w:rsid w:val="00694FF8"/>
    <w:rPr>
      <w:b/>
      <w:bCs/>
      <w:smallCaps/>
      <w:color w:val="4472C4" w:themeColor="accent1"/>
      <w:spacing w:val="5"/>
    </w:rPr>
  </w:style>
  <w:style w:type="character" w:styleId="Hyperlink">
    <w:name w:val="Hyperlink"/>
    <w:basedOn w:val="DefaultParagraphFont"/>
    <w:uiPriority w:val="99"/>
    <w:unhideWhenUsed/>
    <w:rsid w:val="001432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32C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021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1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1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1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14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02145"/>
  </w:style>
  <w:style w:type="paragraph" w:styleId="BalloonText">
    <w:name w:val="Balloon Text"/>
    <w:basedOn w:val="Normal"/>
    <w:link w:val="BalloonTextChar"/>
    <w:uiPriority w:val="99"/>
    <w:semiHidden/>
    <w:unhideWhenUsed/>
    <w:rsid w:val="001021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14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12F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06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1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ialin.teams.microsoft.com/b55e1684-2d28-41f4-ba9d-69c288a879dd?id=26663975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tel:+17013280950,,266639757" TargetMode="External"/><Relationship Id="rId17" Type="http://schemas.openxmlformats.org/officeDocument/2006/relationships/hyperlink" Target="http://www.ndpanda.org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dpanda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tdpexipconfnd1.join.nd.gov/teams/?conf=1134685156&amp;ivr=teams&amp;d=join.nd.gov&amp;w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mailto:teams@join.nd.gov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l/meetup-join/19%3ameeting_MzhkN2NmZjMtYWUzYi00YWQzLWI2OTYtZGY4YWViZWNiNzAw%40thread.v2/0?context=%7b%22Tid%22%3a%222dea0464-da51-4a88-bae2-b3db94bc0c54%22%2c%22Oid%22%3a%2202d7af68-f550-43a4-bfd0-5e76559e4f2b%22%7d" TargetMode="External"/><Relationship Id="rId14" Type="http://schemas.openxmlformats.org/officeDocument/2006/relationships/hyperlink" Target="https://mysettings.lync.com/pstnconferenc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64</Words>
  <Characters>93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orth Dakota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, Pamela</dc:creator>
  <cp:keywords/>
  <dc:description/>
  <cp:lastModifiedBy>Hellman, Cheryl</cp:lastModifiedBy>
  <cp:revision>2</cp:revision>
  <dcterms:created xsi:type="dcterms:W3CDTF">2021-10-13T16:47:00Z</dcterms:created>
  <dcterms:modified xsi:type="dcterms:W3CDTF">2021-10-13T16:47:00Z</dcterms:modified>
</cp:coreProperties>
</file>